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7042C4" w14:textId="15FD62B8" w:rsidR="001E1DC4" w:rsidRPr="00D6787E" w:rsidRDefault="006D5370" w:rsidP="00BE1054">
      <w:pPr>
        <w:pStyle w:val="Heading1"/>
        <w:jc w:val="center"/>
        <w:rPr>
          <w:b/>
          <w:sz w:val="28"/>
          <w:lang w:val="en-GB"/>
        </w:rPr>
      </w:pPr>
      <w:r w:rsidRPr="00D6787E">
        <w:rPr>
          <w:b/>
          <w:sz w:val="28"/>
          <w:lang w:val="en-GB"/>
        </w:rPr>
        <w:t xml:space="preserve">BALKATHON 5.0 - CONCEPT NOTE </w:t>
      </w:r>
    </w:p>
    <w:p w14:paraId="4267E832" w14:textId="77777777" w:rsidR="00BE1054" w:rsidRPr="00D6787E" w:rsidRDefault="00BE1054" w:rsidP="00BE1054">
      <w:pPr>
        <w:rPr>
          <w:lang w:val="en-GB"/>
        </w:rPr>
      </w:pPr>
    </w:p>
    <w:tbl>
      <w:tblPr>
        <w:tblStyle w:val="TableGrid"/>
        <w:tblW w:w="9400" w:type="dxa"/>
        <w:tblLook w:val="04A0" w:firstRow="1" w:lastRow="0" w:firstColumn="1" w:lastColumn="0" w:noHBand="0" w:noVBand="1"/>
      </w:tblPr>
      <w:tblGrid>
        <w:gridCol w:w="355"/>
        <w:gridCol w:w="3061"/>
        <w:gridCol w:w="1453"/>
        <w:gridCol w:w="1126"/>
        <w:gridCol w:w="3397"/>
        <w:gridCol w:w="8"/>
      </w:tblGrid>
      <w:tr w:rsidR="001E1DC4" w:rsidRPr="00D6787E" w14:paraId="605DDC5B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24F06F65" w14:textId="706AB2B7" w:rsidR="00EB43D8" w:rsidRPr="00D6787E" w:rsidRDefault="00BE1054" w:rsidP="006D5370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Note: </w:t>
            </w:r>
          </w:p>
          <w:p w14:paraId="52BE0F4D" w14:textId="589076CD" w:rsidR="001E1DC4" w:rsidRPr="00D6787E" w:rsidRDefault="001D7EA7" w:rsidP="00D6787E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We would like to learn</w:t>
            </w:r>
            <w:r w:rsidR="006D5370" w:rsidRPr="00D6787E">
              <w:rPr>
                <w:rFonts w:ascii="Calibri" w:hAnsi="Calibri"/>
                <w:b/>
                <w:lang w:val="en-GB"/>
              </w:rPr>
              <w:t xml:space="preserve"> more</w:t>
            </w:r>
            <w:r w:rsidRPr="00D6787E">
              <w:rPr>
                <w:rFonts w:ascii="Calibri" w:hAnsi="Calibri"/>
                <w:b/>
                <w:lang w:val="en-GB"/>
              </w:rPr>
              <w:t xml:space="preserve"> </w:t>
            </w:r>
            <w:r w:rsidR="00DF7856" w:rsidRPr="00D6787E">
              <w:rPr>
                <w:rFonts w:ascii="Calibri" w:hAnsi="Calibri"/>
                <w:b/>
                <w:lang w:val="en-GB"/>
              </w:rPr>
              <w:t>about</w:t>
            </w:r>
            <w:r w:rsidRPr="00D6787E">
              <w:rPr>
                <w:rFonts w:ascii="Calibri" w:hAnsi="Calibri"/>
                <w:b/>
                <w:lang w:val="en-GB"/>
              </w:rPr>
              <w:t xml:space="preserve"> </w:t>
            </w:r>
            <w:r w:rsidR="006D5370" w:rsidRPr="00D6787E">
              <w:rPr>
                <w:rFonts w:ascii="Calibri" w:hAnsi="Calibri"/>
                <w:b/>
                <w:lang w:val="en-GB"/>
              </w:rPr>
              <w:t xml:space="preserve">your idea/solution, </w:t>
            </w:r>
            <w:r w:rsidR="00BE1054" w:rsidRPr="00D6787E">
              <w:rPr>
                <w:rFonts w:ascii="Calibri" w:hAnsi="Calibri"/>
                <w:b/>
                <w:lang w:val="en-GB"/>
              </w:rPr>
              <w:t>so p</w:t>
            </w:r>
            <w:r w:rsidR="00DA6208" w:rsidRPr="00D6787E">
              <w:rPr>
                <w:rFonts w:ascii="Calibri" w:hAnsi="Calibri"/>
                <w:b/>
                <w:lang w:val="en-GB"/>
              </w:rPr>
              <w:t xml:space="preserve">lease provide your answers </w:t>
            </w:r>
            <w:r w:rsidR="00D6787E">
              <w:rPr>
                <w:rFonts w:ascii="Calibri" w:hAnsi="Calibri"/>
                <w:b/>
                <w:lang w:val="en-GB"/>
              </w:rPr>
              <w:t>for</w:t>
            </w:r>
            <w:r w:rsidR="00DA6208" w:rsidRPr="00D6787E">
              <w:rPr>
                <w:rFonts w:ascii="Calibri" w:hAnsi="Calibri"/>
                <w:b/>
                <w:lang w:val="en-GB"/>
              </w:rPr>
              <w:t xml:space="preserve"> all parts of the </w:t>
            </w:r>
            <w:r w:rsidR="006D5370" w:rsidRPr="00D6787E">
              <w:rPr>
                <w:rFonts w:ascii="Calibri" w:hAnsi="Calibri"/>
                <w:b/>
                <w:lang w:val="en-GB"/>
              </w:rPr>
              <w:t>Concept Note</w:t>
            </w:r>
          </w:p>
        </w:tc>
      </w:tr>
      <w:tr w:rsidR="00955E00" w:rsidRPr="00D6787E" w14:paraId="0D293191" w14:textId="77777777" w:rsidTr="002A17AE">
        <w:tc>
          <w:tcPr>
            <w:tcW w:w="9400" w:type="dxa"/>
            <w:gridSpan w:val="6"/>
            <w:shd w:val="clear" w:color="auto" w:fill="auto"/>
          </w:tcPr>
          <w:p w14:paraId="31E73000" w14:textId="62452CCB" w:rsidR="00955E00" w:rsidRPr="00D6787E" w:rsidRDefault="0008725C" w:rsidP="00DD5317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How do you apply?</w:t>
            </w:r>
          </w:p>
        </w:tc>
      </w:tr>
      <w:tr w:rsidR="00955E00" w:rsidRPr="00D6787E" w14:paraId="1D4B231B" w14:textId="77777777" w:rsidTr="002A17AE">
        <w:tc>
          <w:tcPr>
            <w:tcW w:w="4869" w:type="dxa"/>
            <w:gridSpan w:val="3"/>
          </w:tcPr>
          <w:p w14:paraId="672D8B10" w14:textId="77777777" w:rsidR="00955E00" w:rsidRPr="00D6787E" w:rsidRDefault="0008725C" w:rsidP="0008725C">
            <w:pPr>
              <w:jc w:val="center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Team of individuals</w:t>
            </w:r>
            <w:r w:rsidR="00955E00" w:rsidRPr="00D6787E">
              <w:rPr>
                <w:rFonts w:ascii="Calibri" w:hAnsi="Calibri"/>
                <w:b/>
                <w:lang w:val="en-GB"/>
              </w:rPr>
              <w:t xml:space="preserve"> </w:t>
            </w:r>
            <w:sdt>
              <w:sdtPr>
                <w:rPr>
                  <w:rFonts w:ascii="Calibri" w:hAnsi="Calibri"/>
                  <w:b/>
                  <w:lang w:val="en-GB"/>
                </w:rPr>
                <w:id w:val="-164064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E00" w:rsidRPr="00D6787E">
                  <w:rPr>
                    <w:rFonts w:ascii="MS Gothic" w:eastAsia="MS Gothic" w:hAnsi="MS Gothic"/>
                    <w:b/>
                    <w:lang w:val="en-GB"/>
                  </w:rPr>
                  <w:t>☐</w:t>
                </w:r>
              </w:sdtContent>
            </w:sdt>
          </w:p>
          <w:p w14:paraId="54B113B9" w14:textId="53523609" w:rsidR="00A41474" w:rsidRDefault="00DD5317" w:rsidP="00A41474">
            <w:pPr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i/>
                <w:lang w:val="en-GB"/>
              </w:rPr>
              <w:t>(</w:t>
            </w:r>
            <w:r w:rsidR="00A41474" w:rsidRPr="00D6787E">
              <w:rPr>
                <w:rFonts w:ascii="Calibri" w:hAnsi="Calibri"/>
                <w:i/>
                <w:lang w:val="en-GB"/>
              </w:rPr>
              <w:t xml:space="preserve">In addition to filling </w:t>
            </w:r>
            <w:r w:rsidR="00A41474">
              <w:rPr>
                <w:rFonts w:ascii="Calibri" w:hAnsi="Calibri"/>
                <w:i/>
                <w:lang w:val="en-GB"/>
              </w:rPr>
              <w:t xml:space="preserve">out </w:t>
            </w:r>
            <w:r w:rsidR="00A41474" w:rsidRPr="00D6787E">
              <w:rPr>
                <w:rFonts w:ascii="Calibri" w:hAnsi="Calibri"/>
                <w:i/>
                <w:lang w:val="en-GB"/>
              </w:rPr>
              <w:t>the Concept Note, please provide in a separate document:</w:t>
            </w:r>
          </w:p>
          <w:p w14:paraId="60A9C623" w14:textId="6039A374" w:rsidR="00A41474" w:rsidRDefault="00A41474" w:rsidP="00A41474">
            <w:pPr>
              <w:rPr>
                <w:rFonts w:ascii="Calibri" w:hAnsi="Calibri"/>
                <w:i/>
                <w:lang w:val="en-GB"/>
              </w:rPr>
            </w:pPr>
            <w:r>
              <w:rPr>
                <w:rFonts w:ascii="Calibri" w:hAnsi="Calibri"/>
                <w:i/>
                <w:lang w:val="en-GB"/>
              </w:rPr>
              <w:t>-</w:t>
            </w:r>
            <w:r w:rsidRPr="00A41474">
              <w:rPr>
                <w:rFonts w:ascii="Calibri" w:hAnsi="Calibri"/>
                <w:i/>
                <w:lang w:val="en-GB"/>
              </w:rPr>
              <w:t xml:space="preserve">written </w:t>
            </w:r>
            <w:r>
              <w:rPr>
                <w:rFonts w:ascii="Calibri" w:hAnsi="Calibri"/>
                <w:i/>
                <w:lang w:val="en-GB"/>
              </w:rPr>
              <w:t>authorization for the team leader</w:t>
            </w:r>
          </w:p>
          <w:p w14:paraId="005F38AF" w14:textId="34424318" w:rsidR="00DD5317" w:rsidRPr="00A41474" w:rsidRDefault="00A41474" w:rsidP="00A41474">
            <w:pPr>
              <w:rPr>
                <w:rFonts w:ascii="Calibri" w:hAnsi="Calibri"/>
                <w:i/>
                <w:lang w:val="en-GB"/>
              </w:rPr>
            </w:pPr>
            <w:r>
              <w:rPr>
                <w:rFonts w:ascii="Calibri" w:hAnsi="Calibri"/>
                <w:i/>
                <w:lang w:val="en-GB"/>
              </w:rPr>
              <w:t>-signed Statement of Honour</w:t>
            </w:r>
            <w:r w:rsidR="00DD5317" w:rsidRPr="00A41474">
              <w:rPr>
                <w:rFonts w:ascii="Calibri" w:hAnsi="Calibri"/>
                <w:i/>
                <w:lang w:val="en-GB"/>
              </w:rPr>
              <w:t>)</w:t>
            </w:r>
          </w:p>
        </w:tc>
        <w:tc>
          <w:tcPr>
            <w:tcW w:w="4531" w:type="dxa"/>
            <w:gridSpan w:val="3"/>
          </w:tcPr>
          <w:p w14:paraId="3E2A3485" w14:textId="089CB3FD" w:rsidR="00955E00" w:rsidRPr="00D6787E" w:rsidRDefault="00ED331A" w:rsidP="0008725C">
            <w:pPr>
              <w:jc w:val="center"/>
              <w:rPr>
                <w:rFonts w:ascii="Calibri" w:hAnsi="Calibri"/>
                <w:b/>
                <w:lang w:val="en-GB"/>
              </w:rPr>
            </w:pPr>
            <w:r>
              <w:rPr>
                <w:rFonts w:ascii="Calibri" w:hAnsi="Calibri"/>
                <w:b/>
                <w:lang w:val="en-GB"/>
              </w:rPr>
              <w:t>Legal entity</w:t>
            </w:r>
            <w:r w:rsidR="00955E00" w:rsidRPr="00D6787E">
              <w:rPr>
                <w:rFonts w:ascii="Calibri" w:hAnsi="Calibri"/>
                <w:b/>
                <w:lang w:val="en-GB"/>
              </w:rPr>
              <w:t xml:space="preserve"> </w:t>
            </w:r>
            <w:sdt>
              <w:sdtPr>
                <w:rPr>
                  <w:rFonts w:ascii="Calibri" w:hAnsi="Calibri"/>
                  <w:b/>
                  <w:lang w:val="en-GB"/>
                </w:rPr>
                <w:id w:val="571704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E00" w:rsidRPr="00D6787E">
                  <w:rPr>
                    <w:rFonts w:ascii="MS Gothic" w:eastAsia="MS Gothic" w:hAnsi="MS Gothic"/>
                    <w:b/>
                    <w:lang w:val="en-GB"/>
                  </w:rPr>
                  <w:t>☐</w:t>
                </w:r>
              </w:sdtContent>
            </w:sdt>
          </w:p>
          <w:p w14:paraId="208EA2C6" w14:textId="5EB433F8" w:rsidR="00DD5317" w:rsidRPr="00D6787E" w:rsidRDefault="00DD5317" w:rsidP="00DD5317">
            <w:pPr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i/>
                <w:lang w:val="en-GB"/>
              </w:rPr>
              <w:t xml:space="preserve">(In addition to filling </w:t>
            </w:r>
            <w:r w:rsidR="00D6787E">
              <w:rPr>
                <w:rFonts w:ascii="Calibri" w:hAnsi="Calibri"/>
                <w:i/>
                <w:lang w:val="en-GB"/>
              </w:rPr>
              <w:t xml:space="preserve">out </w:t>
            </w:r>
            <w:r w:rsidRPr="00D6787E">
              <w:rPr>
                <w:rFonts w:ascii="Calibri" w:hAnsi="Calibri"/>
                <w:i/>
                <w:lang w:val="en-GB"/>
              </w:rPr>
              <w:t>the Concept Note, please provide in a separate document:</w:t>
            </w:r>
          </w:p>
          <w:p w14:paraId="72887224" w14:textId="50771775" w:rsidR="00DD5317" w:rsidRPr="00D6787E" w:rsidRDefault="00DD5317" w:rsidP="00DD5317">
            <w:pPr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i/>
                <w:lang w:val="en-GB"/>
              </w:rPr>
              <w:t>-</w:t>
            </w:r>
            <w:r w:rsidR="00F86B89">
              <w:rPr>
                <w:rFonts w:ascii="Calibri" w:hAnsi="Calibri"/>
                <w:i/>
                <w:lang w:val="en-GB"/>
              </w:rPr>
              <w:t xml:space="preserve">legal entity </w:t>
            </w:r>
            <w:r w:rsidRPr="00D6787E">
              <w:rPr>
                <w:rFonts w:ascii="Calibri" w:hAnsi="Calibri"/>
                <w:i/>
                <w:lang w:val="en-GB"/>
              </w:rPr>
              <w:t>profile</w:t>
            </w:r>
            <w:bookmarkStart w:id="0" w:name="_GoBack"/>
            <w:bookmarkEnd w:id="0"/>
            <w:r w:rsidRPr="00D6787E">
              <w:rPr>
                <w:rFonts w:ascii="Calibri" w:hAnsi="Calibri"/>
                <w:i/>
                <w:lang w:val="en-GB"/>
              </w:rPr>
              <w:t xml:space="preserve"> and brief description (max. </w:t>
            </w:r>
            <w:r w:rsidR="00222C73">
              <w:rPr>
                <w:rFonts w:ascii="Calibri" w:hAnsi="Calibri"/>
                <w:i/>
                <w:lang w:val="en-GB"/>
              </w:rPr>
              <w:t xml:space="preserve">1 </w:t>
            </w:r>
            <w:r w:rsidRPr="00D6787E">
              <w:rPr>
                <w:rFonts w:ascii="Calibri" w:hAnsi="Calibri"/>
                <w:i/>
                <w:lang w:val="en-GB"/>
              </w:rPr>
              <w:t>page);</w:t>
            </w:r>
          </w:p>
          <w:p w14:paraId="600E3D1B" w14:textId="48D824F7" w:rsidR="00DD5317" w:rsidRPr="00D6787E" w:rsidRDefault="00DD5317" w:rsidP="00F86B89">
            <w:pPr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i/>
                <w:lang w:val="en-GB"/>
              </w:rPr>
              <w:t xml:space="preserve">- </w:t>
            </w:r>
            <w:r w:rsidR="00D6787E">
              <w:rPr>
                <w:rFonts w:ascii="Calibri" w:hAnsi="Calibri"/>
                <w:i/>
                <w:lang w:val="en-GB"/>
              </w:rPr>
              <w:t>c</w:t>
            </w:r>
            <w:r w:rsidRPr="00D6787E">
              <w:rPr>
                <w:rFonts w:ascii="Calibri" w:hAnsi="Calibri"/>
                <w:i/>
                <w:lang w:val="en-GB"/>
              </w:rPr>
              <w:t xml:space="preserve">opy of </w:t>
            </w:r>
            <w:r w:rsidR="00F86B89">
              <w:rPr>
                <w:rFonts w:ascii="Calibri" w:hAnsi="Calibri"/>
                <w:i/>
                <w:lang w:val="en-GB"/>
              </w:rPr>
              <w:t>legal entity’s</w:t>
            </w:r>
            <w:r w:rsidRPr="00D6787E">
              <w:rPr>
                <w:rFonts w:ascii="Calibri" w:hAnsi="Calibri"/>
                <w:i/>
                <w:lang w:val="en-GB"/>
              </w:rPr>
              <w:t xml:space="preserve"> Registration Certificate</w:t>
            </w:r>
            <w:r w:rsidR="00A41474">
              <w:rPr>
                <w:rFonts w:ascii="Calibri" w:hAnsi="Calibri"/>
                <w:i/>
                <w:lang w:val="en-GB"/>
              </w:rPr>
              <w:t>)</w:t>
            </w:r>
            <w:r w:rsidRPr="00D6787E">
              <w:rPr>
                <w:rFonts w:ascii="Calibri" w:hAnsi="Calibri"/>
                <w:i/>
                <w:lang w:val="en-GB"/>
              </w:rPr>
              <w:t xml:space="preserve"> </w:t>
            </w:r>
          </w:p>
        </w:tc>
      </w:tr>
      <w:tr w:rsidR="00DD5317" w:rsidRPr="00D6787E" w14:paraId="7FB017A1" w14:textId="77777777" w:rsidTr="008B6F64">
        <w:tc>
          <w:tcPr>
            <w:tcW w:w="3416" w:type="dxa"/>
            <w:gridSpan w:val="2"/>
          </w:tcPr>
          <w:p w14:paraId="2B7165F4" w14:textId="77777777" w:rsidR="00DD5317" w:rsidRPr="00D6787E" w:rsidRDefault="00DD5317" w:rsidP="008B6F64">
            <w:pPr>
              <w:spacing w:before="240"/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Title of the idea/solution</w:t>
            </w:r>
          </w:p>
        </w:tc>
        <w:tc>
          <w:tcPr>
            <w:tcW w:w="5984" w:type="dxa"/>
            <w:gridSpan w:val="4"/>
          </w:tcPr>
          <w:p w14:paraId="386116AF" w14:textId="77777777" w:rsidR="00DD5317" w:rsidRPr="00D6787E" w:rsidRDefault="00DD5317" w:rsidP="008B6F64">
            <w:pPr>
              <w:spacing w:before="240"/>
              <w:jc w:val="center"/>
              <w:rPr>
                <w:rFonts w:ascii="Calibri" w:hAnsi="Calibri"/>
                <w:b/>
                <w:lang w:val="en-GB"/>
              </w:rPr>
            </w:pPr>
          </w:p>
        </w:tc>
      </w:tr>
      <w:tr w:rsidR="00DD5317" w:rsidRPr="00D6787E" w14:paraId="4657435F" w14:textId="77777777" w:rsidTr="008B6F64">
        <w:tc>
          <w:tcPr>
            <w:tcW w:w="3416" w:type="dxa"/>
            <w:gridSpan w:val="2"/>
          </w:tcPr>
          <w:p w14:paraId="21877673" w14:textId="176892AF" w:rsidR="00DD5317" w:rsidRPr="00D6787E" w:rsidRDefault="00DD5317" w:rsidP="00DD5317">
            <w:pPr>
              <w:spacing w:before="240"/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Name of the team</w:t>
            </w:r>
          </w:p>
        </w:tc>
        <w:tc>
          <w:tcPr>
            <w:tcW w:w="5984" w:type="dxa"/>
            <w:gridSpan w:val="4"/>
          </w:tcPr>
          <w:p w14:paraId="64D7D019" w14:textId="77777777" w:rsidR="00DD5317" w:rsidRPr="00D6787E" w:rsidRDefault="00DD5317" w:rsidP="008B6F64">
            <w:pPr>
              <w:spacing w:before="240"/>
              <w:jc w:val="center"/>
              <w:rPr>
                <w:rFonts w:ascii="Calibri" w:hAnsi="Calibri"/>
                <w:b/>
                <w:lang w:val="en-GB"/>
              </w:rPr>
            </w:pPr>
          </w:p>
        </w:tc>
      </w:tr>
      <w:tr w:rsidR="001E1DC4" w:rsidRPr="00D6787E" w14:paraId="3CF1AA63" w14:textId="77777777" w:rsidTr="00EB43D8">
        <w:tc>
          <w:tcPr>
            <w:tcW w:w="3416" w:type="dxa"/>
            <w:gridSpan w:val="2"/>
          </w:tcPr>
          <w:p w14:paraId="6D7D66EE" w14:textId="0AFEFD0F" w:rsidR="001E1DC4" w:rsidRPr="00D6787E" w:rsidRDefault="005C105D" w:rsidP="003D0FB7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Name </w:t>
            </w:r>
            <w:r w:rsidR="00DD5317" w:rsidRPr="00D6787E">
              <w:rPr>
                <w:rFonts w:ascii="Calibri" w:hAnsi="Calibri"/>
                <w:b/>
                <w:lang w:val="en-GB"/>
              </w:rPr>
              <w:t xml:space="preserve">and short bio </w:t>
            </w:r>
            <w:r w:rsidRPr="00D6787E">
              <w:rPr>
                <w:rFonts w:ascii="Calibri" w:hAnsi="Calibri"/>
                <w:b/>
                <w:lang w:val="en-GB"/>
              </w:rPr>
              <w:t>of the team leader</w:t>
            </w:r>
          </w:p>
          <w:p w14:paraId="49541CAB" w14:textId="1D298508" w:rsidR="006D5370" w:rsidRPr="00D6787E" w:rsidRDefault="006D5370" w:rsidP="003D0FB7">
            <w:pPr>
              <w:jc w:val="both"/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i/>
                <w:lang w:val="en-GB"/>
              </w:rPr>
              <w:t>(person that is applying on behalf of the team)</w:t>
            </w:r>
          </w:p>
        </w:tc>
        <w:tc>
          <w:tcPr>
            <w:tcW w:w="5984" w:type="dxa"/>
            <w:gridSpan w:val="4"/>
          </w:tcPr>
          <w:p w14:paraId="249C824A" w14:textId="6DA9E286" w:rsidR="001E1DC4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29642F8F" w14:textId="2E28C4E2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3ADC9FF7" w14:textId="544EBCDD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Contact details:</w:t>
            </w:r>
          </w:p>
        </w:tc>
      </w:tr>
      <w:tr w:rsidR="00DD5317" w:rsidRPr="00D6787E" w14:paraId="2CBA7904" w14:textId="77777777" w:rsidTr="00955E00">
        <w:trPr>
          <w:trHeight w:val="364"/>
        </w:trPr>
        <w:tc>
          <w:tcPr>
            <w:tcW w:w="3416" w:type="dxa"/>
            <w:gridSpan w:val="2"/>
            <w:vMerge w:val="restart"/>
          </w:tcPr>
          <w:p w14:paraId="24A21AAC" w14:textId="77777777" w:rsidR="00DD5317" w:rsidRPr="00D6787E" w:rsidRDefault="00DD5317" w:rsidP="00DD5317">
            <w:p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Names and short bios of other team members </w:t>
            </w:r>
          </w:p>
          <w:p w14:paraId="185D4F99" w14:textId="1E407AED" w:rsidR="00DD5317" w:rsidRPr="00D6787E" w:rsidRDefault="00DD5317" w:rsidP="00DD5317">
            <w:pPr>
              <w:jc w:val="both"/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 xml:space="preserve"> </w:t>
            </w:r>
            <w:r w:rsidRPr="00A41474">
              <w:rPr>
                <w:rFonts w:ascii="Calibri" w:hAnsi="Calibri"/>
                <w:i/>
                <w:lang w:val="en-GB"/>
              </w:rPr>
              <w:t>(</w:t>
            </w:r>
            <w:r w:rsidRPr="00D6787E">
              <w:rPr>
                <w:rFonts w:ascii="Calibri" w:hAnsi="Calibri"/>
                <w:i/>
                <w:lang w:val="en-GB"/>
              </w:rPr>
              <w:t>Please outline relevant knowledge and experience in line with the Balkathon competition goals, including contact details (e-mail, LinkedIn, website, if available)</w:t>
            </w:r>
            <w:r w:rsidR="00D6787E">
              <w:rPr>
                <w:rFonts w:ascii="Calibri" w:hAnsi="Calibri"/>
                <w:i/>
                <w:lang w:val="en-GB"/>
              </w:rPr>
              <w:t>)</w:t>
            </w:r>
            <w:r w:rsidRPr="00D6787E">
              <w:rPr>
                <w:rFonts w:ascii="Calibri" w:hAnsi="Calibri"/>
                <w:i/>
                <w:lang w:val="en-GB"/>
              </w:rPr>
              <w:t xml:space="preserve"> </w:t>
            </w:r>
          </w:p>
          <w:p w14:paraId="35B91DEB" w14:textId="77777777" w:rsidR="00DD5317" w:rsidRPr="00D6787E" w:rsidRDefault="00DD5317" w:rsidP="00DD5317">
            <w:pPr>
              <w:jc w:val="both"/>
              <w:rPr>
                <w:rFonts w:ascii="Calibri" w:hAnsi="Calibri"/>
                <w:i/>
                <w:lang w:val="en-GB"/>
              </w:rPr>
            </w:pPr>
          </w:p>
          <w:p w14:paraId="15C14A1C" w14:textId="77777777" w:rsidR="00DD5317" w:rsidRPr="00D6787E" w:rsidRDefault="00DD5317" w:rsidP="00DD5317">
            <w:pPr>
              <w:jc w:val="both"/>
              <w:rPr>
                <w:rFonts w:ascii="Calibri" w:hAnsi="Calibri"/>
                <w:i/>
                <w:lang w:val="en-GB"/>
              </w:rPr>
            </w:pPr>
          </w:p>
          <w:p w14:paraId="32EBE486" w14:textId="2AB89989" w:rsidR="00DD5317" w:rsidRPr="00D6787E" w:rsidRDefault="00DD5317" w:rsidP="00DD5317">
            <w:pPr>
              <w:jc w:val="both"/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i/>
                <w:lang w:val="en-GB"/>
              </w:rPr>
              <w:t>(</w:t>
            </w:r>
            <w:r w:rsidR="00362400">
              <w:rPr>
                <w:rFonts w:ascii="Calibri" w:hAnsi="Calibri"/>
                <w:i/>
                <w:lang w:val="en-GB"/>
              </w:rPr>
              <w:t>P</w:t>
            </w:r>
            <w:r w:rsidRPr="00D6787E">
              <w:rPr>
                <w:rFonts w:ascii="Calibri" w:hAnsi="Calibri"/>
                <w:i/>
                <w:lang w:val="en-GB"/>
              </w:rPr>
              <w:t>lease note that the maximum number of other team members is 6)</w:t>
            </w:r>
          </w:p>
          <w:p w14:paraId="1E2261C6" w14:textId="516BE2E2" w:rsidR="00DD5317" w:rsidRPr="00D6787E" w:rsidRDefault="00DD5317" w:rsidP="00DD5317">
            <w:pPr>
              <w:jc w:val="both"/>
              <w:rPr>
                <w:rFonts w:ascii="Calibri" w:hAnsi="Calibri"/>
                <w:i/>
                <w:lang w:val="en-GB"/>
              </w:rPr>
            </w:pPr>
          </w:p>
        </w:tc>
        <w:tc>
          <w:tcPr>
            <w:tcW w:w="5984" w:type="dxa"/>
            <w:gridSpan w:val="4"/>
          </w:tcPr>
          <w:p w14:paraId="1D1188C2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44B8446E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280D992F" w14:textId="6C261483" w:rsidR="00DD5317" w:rsidRPr="00D6787E" w:rsidRDefault="00DD5317" w:rsidP="00DD5317">
            <w:pPr>
              <w:spacing w:after="0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Contact details:</w:t>
            </w:r>
          </w:p>
        </w:tc>
      </w:tr>
      <w:tr w:rsidR="00DD5317" w:rsidRPr="00D6787E" w14:paraId="22EEBCF8" w14:textId="77777777" w:rsidTr="00EB43D8">
        <w:trPr>
          <w:trHeight w:val="363"/>
        </w:trPr>
        <w:tc>
          <w:tcPr>
            <w:tcW w:w="3416" w:type="dxa"/>
            <w:gridSpan w:val="2"/>
            <w:vMerge/>
          </w:tcPr>
          <w:p w14:paraId="6AFCCF09" w14:textId="77777777" w:rsidR="00DD5317" w:rsidRPr="00D6787E" w:rsidRDefault="00DD5317" w:rsidP="00DD5317">
            <w:pPr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984" w:type="dxa"/>
            <w:gridSpan w:val="4"/>
          </w:tcPr>
          <w:p w14:paraId="502B6661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2C036757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7F9F723E" w14:textId="19A02EC1" w:rsidR="00DD5317" w:rsidRPr="00D6787E" w:rsidRDefault="00DD5317" w:rsidP="00DD5317">
            <w:pPr>
              <w:spacing w:after="0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Contact details:</w:t>
            </w:r>
          </w:p>
        </w:tc>
      </w:tr>
      <w:tr w:rsidR="00DD5317" w:rsidRPr="00D6787E" w14:paraId="0866F36E" w14:textId="77777777" w:rsidTr="00EB43D8">
        <w:trPr>
          <w:trHeight w:val="363"/>
        </w:trPr>
        <w:tc>
          <w:tcPr>
            <w:tcW w:w="3416" w:type="dxa"/>
            <w:gridSpan w:val="2"/>
            <w:vMerge/>
          </w:tcPr>
          <w:p w14:paraId="3BD44718" w14:textId="77777777" w:rsidR="00DD5317" w:rsidRPr="00D6787E" w:rsidRDefault="00DD5317" w:rsidP="00DD5317">
            <w:pPr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984" w:type="dxa"/>
            <w:gridSpan w:val="4"/>
          </w:tcPr>
          <w:p w14:paraId="595156A1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20754E0F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59B824C1" w14:textId="4F405AAF" w:rsidR="00DD5317" w:rsidRPr="00D6787E" w:rsidRDefault="00DD5317" w:rsidP="00DD5317">
            <w:pPr>
              <w:spacing w:after="0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Contact details:</w:t>
            </w:r>
          </w:p>
        </w:tc>
      </w:tr>
      <w:tr w:rsidR="00DD5317" w:rsidRPr="00D6787E" w14:paraId="4FECA261" w14:textId="77777777" w:rsidTr="00EB43D8">
        <w:trPr>
          <w:trHeight w:val="363"/>
        </w:trPr>
        <w:tc>
          <w:tcPr>
            <w:tcW w:w="3416" w:type="dxa"/>
            <w:gridSpan w:val="2"/>
            <w:vMerge/>
          </w:tcPr>
          <w:p w14:paraId="70958B57" w14:textId="77777777" w:rsidR="00DD5317" w:rsidRPr="00D6787E" w:rsidRDefault="00DD5317" w:rsidP="00DD5317">
            <w:pPr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984" w:type="dxa"/>
            <w:gridSpan w:val="4"/>
          </w:tcPr>
          <w:p w14:paraId="2627D00C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6065106F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340F7447" w14:textId="20345562" w:rsidR="00DD5317" w:rsidRPr="00D6787E" w:rsidRDefault="00DD5317" w:rsidP="00DD5317">
            <w:pPr>
              <w:spacing w:after="0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Contact details:</w:t>
            </w:r>
          </w:p>
        </w:tc>
      </w:tr>
      <w:tr w:rsidR="00DD5317" w:rsidRPr="00D6787E" w14:paraId="359415CB" w14:textId="77777777" w:rsidTr="00EB43D8">
        <w:trPr>
          <w:trHeight w:val="363"/>
        </w:trPr>
        <w:tc>
          <w:tcPr>
            <w:tcW w:w="3416" w:type="dxa"/>
            <w:gridSpan w:val="2"/>
            <w:vMerge/>
          </w:tcPr>
          <w:p w14:paraId="441E543B" w14:textId="77777777" w:rsidR="00DD5317" w:rsidRPr="00D6787E" w:rsidRDefault="00DD5317" w:rsidP="00DD5317">
            <w:pPr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984" w:type="dxa"/>
            <w:gridSpan w:val="4"/>
          </w:tcPr>
          <w:p w14:paraId="5C4A3C67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26FC115D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5A9231F9" w14:textId="2F32DD60" w:rsidR="00DD5317" w:rsidRPr="00D6787E" w:rsidRDefault="00DD5317" w:rsidP="00DD5317">
            <w:pPr>
              <w:spacing w:after="0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lastRenderedPageBreak/>
              <w:t>Contact details:</w:t>
            </w:r>
          </w:p>
        </w:tc>
      </w:tr>
      <w:tr w:rsidR="00DD5317" w:rsidRPr="00D6787E" w14:paraId="1D3BF29D" w14:textId="77777777" w:rsidTr="00EB43D8">
        <w:trPr>
          <w:trHeight w:val="363"/>
        </w:trPr>
        <w:tc>
          <w:tcPr>
            <w:tcW w:w="3416" w:type="dxa"/>
            <w:gridSpan w:val="2"/>
            <w:vMerge/>
          </w:tcPr>
          <w:p w14:paraId="0D14DBA6" w14:textId="77777777" w:rsidR="00DD5317" w:rsidRPr="00D6787E" w:rsidRDefault="00DD5317" w:rsidP="00DD5317">
            <w:pPr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984" w:type="dxa"/>
            <w:gridSpan w:val="4"/>
          </w:tcPr>
          <w:p w14:paraId="7B9AEB58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Name:</w:t>
            </w:r>
          </w:p>
          <w:p w14:paraId="01437866" w14:textId="77777777" w:rsidR="00DD5317" w:rsidRPr="00D6787E" w:rsidRDefault="00DD5317" w:rsidP="00DD5317">
            <w:pPr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Short bio:</w:t>
            </w:r>
          </w:p>
          <w:p w14:paraId="743B2D0B" w14:textId="146E840D" w:rsidR="00DD5317" w:rsidRPr="00D6787E" w:rsidRDefault="00DD5317" w:rsidP="00DD5317">
            <w:pPr>
              <w:spacing w:after="0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Contact details:</w:t>
            </w:r>
          </w:p>
        </w:tc>
      </w:tr>
      <w:tr w:rsidR="00EB43D8" w:rsidRPr="00D6787E" w14:paraId="3AE04A4D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525C52C6" w14:textId="628D3300" w:rsidR="00EB43D8" w:rsidRPr="00D6787E" w:rsidRDefault="00EB43D8" w:rsidP="003E696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Please mark </w:t>
            </w:r>
            <w:r w:rsidR="003E696A">
              <w:rPr>
                <w:rFonts w:ascii="Calibri" w:hAnsi="Calibri"/>
                <w:b/>
                <w:lang w:val="en-GB"/>
              </w:rPr>
              <w:t>the</w:t>
            </w:r>
            <w:r w:rsidRPr="00D6787E">
              <w:rPr>
                <w:rFonts w:ascii="Calibri" w:hAnsi="Calibri"/>
                <w:b/>
                <w:lang w:val="en-GB"/>
              </w:rPr>
              <w:t xml:space="preserve"> stage of development </w:t>
            </w:r>
            <w:r w:rsidR="003E696A">
              <w:rPr>
                <w:rFonts w:ascii="Calibri" w:hAnsi="Calibri"/>
                <w:b/>
                <w:lang w:val="en-GB"/>
              </w:rPr>
              <w:t>of</w:t>
            </w:r>
            <w:r w:rsidRPr="00D6787E">
              <w:rPr>
                <w:rFonts w:ascii="Calibri" w:hAnsi="Calibri"/>
                <w:b/>
                <w:lang w:val="en-GB"/>
              </w:rPr>
              <w:t xml:space="preserve"> your idea/solution </w:t>
            </w:r>
          </w:p>
        </w:tc>
      </w:tr>
      <w:tr w:rsidR="00EB43D8" w:rsidRPr="00D6787E" w14:paraId="60D04797" w14:textId="77777777" w:rsidTr="00EB43D8">
        <w:trPr>
          <w:gridAfter w:val="1"/>
          <w:wAfter w:w="8" w:type="dxa"/>
        </w:trPr>
        <w:tc>
          <w:tcPr>
            <w:tcW w:w="355" w:type="dxa"/>
          </w:tcPr>
          <w:p w14:paraId="498F33AE" w14:textId="303E61AF" w:rsidR="00EB43D8" w:rsidRPr="00D6787E" w:rsidRDefault="00EB43D8" w:rsidP="00EB43D8">
            <w:pPr>
              <w:ind w:left="360"/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640" w:type="dxa"/>
            <w:gridSpan w:val="3"/>
          </w:tcPr>
          <w:p w14:paraId="15BE6D89" w14:textId="77777777" w:rsidR="00EB43D8" w:rsidRPr="00D6787E" w:rsidRDefault="00EB43D8" w:rsidP="00EB43D8">
            <w:pPr>
              <w:jc w:val="both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It is just an idea</w:t>
            </w:r>
          </w:p>
        </w:tc>
        <w:tc>
          <w:tcPr>
            <w:tcW w:w="3397" w:type="dxa"/>
          </w:tcPr>
          <w:p w14:paraId="457CD3A5" w14:textId="77777777" w:rsidR="00EB43D8" w:rsidRPr="00D6787E" w:rsidRDefault="004A06BA" w:rsidP="00EB43D8">
            <w:pPr>
              <w:tabs>
                <w:tab w:val="left" w:pos="960"/>
              </w:tabs>
              <w:jc w:val="center"/>
              <w:rPr>
                <w:rFonts w:ascii="Calibri" w:hAnsi="Calibri"/>
                <w:lang w:val="en-GB"/>
              </w:rPr>
            </w:pPr>
            <w:sdt>
              <w:sdtPr>
                <w:rPr>
                  <w:rFonts w:ascii="Calibri" w:hAnsi="Calibri"/>
                  <w:lang w:val="en-GB"/>
                </w:rPr>
                <w:id w:val="-157496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3D8" w:rsidRPr="00D6787E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</w:p>
        </w:tc>
      </w:tr>
      <w:tr w:rsidR="00EB43D8" w:rsidRPr="00D6787E" w14:paraId="5C6AA014" w14:textId="77777777" w:rsidTr="00EB43D8">
        <w:trPr>
          <w:gridAfter w:val="1"/>
          <w:wAfter w:w="8" w:type="dxa"/>
        </w:trPr>
        <w:tc>
          <w:tcPr>
            <w:tcW w:w="355" w:type="dxa"/>
          </w:tcPr>
          <w:p w14:paraId="31576637" w14:textId="7EB96502" w:rsidR="00EB43D8" w:rsidRPr="00D6787E" w:rsidRDefault="00EB43D8" w:rsidP="00EB43D8">
            <w:pPr>
              <w:ind w:left="360"/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640" w:type="dxa"/>
            <w:gridSpan w:val="3"/>
          </w:tcPr>
          <w:p w14:paraId="00F91736" w14:textId="77777777" w:rsidR="00EB43D8" w:rsidRPr="00D6787E" w:rsidRDefault="00EB43D8" w:rsidP="00EB43D8">
            <w:pPr>
              <w:jc w:val="both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The early stage of development</w:t>
            </w:r>
          </w:p>
        </w:tc>
        <w:sdt>
          <w:sdtPr>
            <w:rPr>
              <w:rFonts w:ascii="Calibri" w:hAnsi="Calibri"/>
              <w:lang w:val="en-GB"/>
            </w:rPr>
            <w:id w:val="-1225371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97" w:type="dxa"/>
              </w:tcPr>
              <w:p w14:paraId="6EFC342D" w14:textId="77777777" w:rsidR="00EB43D8" w:rsidRPr="00D6787E" w:rsidRDefault="00EB43D8" w:rsidP="00EB43D8">
                <w:pPr>
                  <w:jc w:val="center"/>
                  <w:rPr>
                    <w:rFonts w:ascii="Calibri" w:hAnsi="Calibri"/>
                    <w:lang w:val="en-GB"/>
                  </w:rPr>
                </w:pPr>
                <w:r w:rsidRPr="00D6787E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</w:tr>
      <w:tr w:rsidR="00EB43D8" w:rsidRPr="00D6787E" w14:paraId="6C164679" w14:textId="77777777" w:rsidTr="00EB43D8">
        <w:trPr>
          <w:gridAfter w:val="1"/>
          <w:wAfter w:w="8" w:type="dxa"/>
        </w:trPr>
        <w:tc>
          <w:tcPr>
            <w:tcW w:w="355" w:type="dxa"/>
          </w:tcPr>
          <w:p w14:paraId="018BFCB5" w14:textId="642FA80D" w:rsidR="00EB43D8" w:rsidRPr="00D6787E" w:rsidRDefault="00EB43D8" w:rsidP="00EB43D8">
            <w:pPr>
              <w:ind w:left="360"/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640" w:type="dxa"/>
            <w:gridSpan w:val="3"/>
          </w:tcPr>
          <w:p w14:paraId="726A4C45" w14:textId="77777777" w:rsidR="00EB43D8" w:rsidRPr="00D6787E" w:rsidRDefault="00EB43D8" w:rsidP="00EB43D8">
            <w:pPr>
              <w:jc w:val="both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The middle stage of development</w:t>
            </w:r>
          </w:p>
        </w:tc>
        <w:sdt>
          <w:sdtPr>
            <w:rPr>
              <w:rFonts w:ascii="Calibri" w:hAnsi="Calibri"/>
              <w:lang w:val="en-GB"/>
            </w:rPr>
            <w:id w:val="-35488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97" w:type="dxa"/>
              </w:tcPr>
              <w:p w14:paraId="72FCECD3" w14:textId="77777777" w:rsidR="00EB43D8" w:rsidRPr="00D6787E" w:rsidRDefault="00EB43D8" w:rsidP="00EB43D8">
                <w:pPr>
                  <w:jc w:val="center"/>
                  <w:rPr>
                    <w:rFonts w:ascii="Calibri" w:hAnsi="Calibri"/>
                    <w:lang w:val="en-GB"/>
                  </w:rPr>
                </w:pPr>
                <w:r w:rsidRPr="00D6787E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</w:tr>
      <w:tr w:rsidR="00EB43D8" w:rsidRPr="00D6787E" w14:paraId="14B07E38" w14:textId="77777777" w:rsidTr="00EB43D8">
        <w:trPr>
          <w:gridAfter w:val="1"/>
          <w:wAfter w:w="8" w:type="dxa"/>
        </w:trPr>
        <w:tc>
          <w:tcPr>
            <w:tcW w:w="355" w:type="dxa"/>
          </w:tcPr>
          <w:p w14:paraId="2D9A787C" w14:textId="4F58D314" w:rsidR="00EB43D8" w:rsidRPr="00D6787E" w:rsidRDefault="00EB43D8" w:rsidP="00EB43D8">
            <w:pPr>
              <w:ind w:left="1080"/>
              <w:jc w:val="both"/>
              <w:rPr>
                <w:rFonts w:ascii="Calibri" w:hAnsi="Calibri"/>
                <w:lang w:val="en-GB"/>
              </w:rPr>
            </w:pPr>
          </w:p>
        </w:tc>
        <w:tc>
          <w:tcPr>
            <w:tcW w:w="5640" w:type="dxa"/>
            <w:gridSpan w:val="3"/>
          </w:tcPr>
          <w:p w14:paraId="1A0CEF83" w14:textId="77777777" w:rsidR="00EB43D8" w:rsidRPr="00D6787E" w:rsidRDefault="00EB43D8" w:rsidP="00EB43D8">
            <w:pPr>
              <w:jc w:val="both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>Almost ready for the market</w:t>
            </w:r>
          </w:p>
        </w:tc>
        <w:sdt>
          <w:sdtPr>
            <w:rPr>
              <w:rFonts w:ascii="Calibri" w:hAnsi="Calibri"/>
              <w:lang w:val="en-GB"/>
            </w:rPr>
            <w:id w:val="-1861113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97" w:type="dxa"/>
              </w:tcPr>
              <w:p w14:paraId="7D4D2C7C" w14:textId="77777777" w:rsidR="00EB43D8" w:rsidRPr="00D6787E" w:rsidRDefault="00EB43D8" w:rsidP="00EB43D8">
                <w:pPr>
                  <w:jc w:val="center"/>
                  <w:rPr>
                    <w:rFonts w:ascii="Calibri" w:hAnsi="Calibri"/>
                    <w:lang w:val="en-GB"/>
                  </w:rPr>
                </w:pPr>
                <w:r w:rsidRPr="00D6787E">
                  <w:rPr>
                    <w:rFonts w:ascii="MS Gothic" w:eastAsia="MS Gothic" w:hAnsi="MS Gothic"/>
                    <w:lang w:val="en-GB"/>
                  </w:rPr>
                  <w:t>☐</w:t>
                </w:r>
              </w:p>
            </w:tc>
          </w:sdtContent>
        </w:sdt>
      </w:tr>
      <w:tr w:rsidR="003D0FB7" w:rsidRPr="00D6787E" w14:paraId="28F0F4F3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4C8D31AC" w14:textId="6C5FE0B0" w:rsidR="00EB43D8" w:rsidRPr="00D6787E" w:rsidRDefault="00EB43D8" w:rsidP="00DF785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Concept and Strategy</w:t>
            </w:r>
          </w:p>
          <w:p w14:paraId="6E7F6920" w14:textId="5DEA7EA9" w:rsidR="003D0FB7" w:rsidRPr="00D6787E" w:rsidRDefault="00EB43D8" w:rsidP="00EB43D8">
            <w:pPr>
              <w:pStyle w:val="ListParagraph"/>
              <w:jc w:val="both"/>
              <w:rPr>
                <w:rFonts w:ascii="Calibri" w:hAnsi="Calibri"/>
                <w:lang w:val="en-GB"/>
              </w:rPr>
            </w:pPr>
            <w:r w:rsidRPr="00D6787E">
              <w:rPr>
                <w:rFonts w:ascii="Calibri" w:hAnsi="Calibri"/>
                <w:lang w:val="en-GB"/>
              </w:rPr>
              <w:t xml:space="preserve">(Please outline the objectives, concept, approach and ambition of the project (idea/digital solution) </w:t>
            </w:r>
            <w:r w:rsidRPr="00D6787E">
              <w:rPr>
                <w:rFonts w:ascii="Calibri" w:hAnsi="Calibri"/>
                <w:i/>
                <w:lang w:val="en-GB"/>
              </w:rPr>
              <w:t>(please describe by using up to</w:t>
            </w:r>
            <w:r w:rsidRPr="00D6787E">
              <w:rPr>
                <w:rFonts w:ascii="Calibri" w:hAnsi="Calibri"/>
                <w:lang w:val="en-GB"/>
              </w:rPr>
              <w:t xml:space="preserve"> </w:t>
            </w:r>
            <w:r w:rsidRPr="00D6787E">
              <w:rPr>
                <w:rFonts w:ascii="Calibri" w:hAnsi="Calibri"/>
                <w:i/>
                <w:lang w:val="en-GB"/>
              </w:rPr>
              <w:t>500 words)</w:t>
            </w:r>
          </w:p>
        </w:tc>
      </w:tr>
      <w:tr w:rsidR="00EB43D8" w:rsidRPr="00D6787E" w14:paraId="646377D5" w14:textId="77777777" w:rsidTr="00EB43D8">
        <w:tc>
          <w:tcPr>
            <w:tcW w:w="9400" w:type="dxa"/>
            <w:gridSpan w:val="6"/>
            <w:shd w:val="clear" w:color="auto" w:fill="auto"/>
          </w:tcPr>
          <w:p w14:paraId="1196E1DC" w14:textId="0F68E83E" w:rsidR="00EB43D8" w:rsidRPr="00D6787E" w:rsidRDefault="00EB43D8" w:rsidP="00EB43D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alibri" w:hAnsi="Calibri"/>
                <w:lang w:val="en-GB"/>
              </w:rPr>
            </w:pPr>
          </w:p>
        </w:tc>
      </w:tr>
      <w:tr w:rsidR="003D0FB7" w:rsidRPr="00D6787E" w14:paraId="2D5289CD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63E78405" w14:textId="77777777" w:rsidR="00EB43D8" w:rsidRPr="00D6787E" w:rsidRDefault="00EB43D8" w:rsidP="001B684A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Solution</w:t>
            </w:r>
          </w:p>
          <w:p w14:paraId="1324C801" w14:textId="0809F64F" w:rsidR="00EB43D8" w:rsidRPr="00D6787E" w:rsidRDefault="00EB43D8" w:rsidP="00EB43D8">
            <w:pPr>
              <w:pStyle w:val="ListParagraph"/>
              <w:jc w:val="both"/>
              <w:rPr>
                <w:rFonts w:cstheme="minorHAnsi"/>
                <w:i/>
                <w:lang w:val="en-GB"/>
              </w:rPr>
            </w:pPr>
            <w:r w:rsidRPr="00D6787E">
              <w:rPr>
                <w:rFonts w:cstheme="minorHAnsi"/>
                <w:lang w:val="en-GB"/>
              </w:rPr>
              <w:t>(Please explain the methodological and operational approach to the problem and the solution(s) addressing the technical criteria, as well as activities to maximise impact, e.g. dissemination and exploitation.)</w:t>
            </w:r>
            <w:r w:rsidRPr="00D6787E">
              <w:rPr>
                <w:rFonts w:cstheme="minorHAnsi"/>
                <w:i/>
                <w:lang w:val="en-GB"/>
              </w:rPr>
              <w:t xml:space="preserve"> (please describe by using up to</w:t>
            </w:r>
            <w:r w:rsidRPr="00D6787E">
              <w:rPr>
                <w:rFonts w:cstheme="minorHAnsi"/>
                <w:lang w:val="en-GB"/>
              </w:rPr>
              <w:t xml:space="preserve"> </w:t>
            </w:r>
            <w:r w:rsidRPr="00D6787E">
              <w:rPr>
                <w:rFonts w:cstheme="minorHAnsi"/>
                <w:i/>
                <w:lang w:val="en-GB"/>
              </w:rPr>
              <w:t xml:space="preserve">500 words) </w:t>
            </w:r>
          </w:p>
          <w:p w14:paraId="094B6AF2" w14:textId="1B0B14AC" w:rsidR="00EB43D8" w:rsidRPr="00D6787E" w:rsidRDefault="00EB43D8" w:rsidP="00EB43D8">
            <w:pPr>
              <w:pStyle w:val="ListParagraph"/>
              <w:spacing w:before="240"/>
              <w:jc w:val="both"/>
              <w:rPr>
                <w:rFonts w:ascii="Calibri" w:hAnsi="Calibri"/>
                <w:i/>
                <w:lang w:val="en-GB"/>
              </w:rPr>
            </w:pPr>
          </w:p>
        </w:tc>
      </w:tr>
      <w:tr w:rsidR="003D0FB7" w:rsidRPr="00D6787E" w14:paraId="0903D60E" w14:textId="77777777" w:rsidTr="00EB43D8">
        <w:tc>
          <w:tcPr>
            <w:tcW w:w="9400" w:type="dxa"/>
            <w:gridSpan w:val="6"/>
          </w:tcPr>
          <w:p w14:paraId="3FD928ED" w14:textId="7FBFF53A" w:rsidR="00925866" w:rsidRPr="00D6787E" w:rsidRDefault="00925866" w:rsidP="00EB43D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alibri" w:hAnsi="Calibri"/>
                <w:lang w:val="en-GB"/>
              </w:rPr>
            </w:pPr>
          </w:p>
        </w:tc>
      </w:tr>
      <w:tr w:rsidR="00BE1054" w:rsidRPr="00D6787E" w14:paraId="15A51122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610932EE" w14:textId="77777777" w:rsidR="00EB43D8" w:rsidRPr="00D6787E" w:rsidRDefault="00EB43D8" w:rsidP="00EB43D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/>
                <w:i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Implementation </w:t>
            </w:r>
          </w:p>
          <w:p w14:paraId="243EBB52" w14:textId="4D42C880" w:rsidR="00BE1054" w:rsidRPr="00D6787E" w:rsidRDefault="00EB43D8" w:rsidP="006B12AC">
            <w:pPr>
              <w:pStyle w:val="ListParagraph"/>
              <w:jc w:val="both"/>
              <w:rPr>
                <w:rFonts w:cstheme="minorHAnsi"/>
                <w:i/>
                <w:lang w:val="en-GB"/>
              </w:rPr>
            </w:pPr>
            <w:r w:rsidRPr="00D6787E">
              <w:rPr>
                <w:rFonts w:cstheme="minorHAnsi"/>
                <w:lang w:val="en-GB"/>
              </w:rPr>
              <w:t xml:space="preserve">(Please explain </w:t>
            </w:r>
            <w:r w:rsidR="006B12AC">
              <w:rPr>
                <w:rFonts w:cstheme="minorHAnsi"/>
                <w:lang w:val="en-GB"/>
              </w:rPr>
              <w:t xml:space="preserve">the </w:t>
            </w:r>
            <w:r w:rsidRPr="00D6787E">
              <w:rPr>
                <w:rFonts w:cstheme="minorHAnsi"/>
                <w:lang w:val="en-GB"/>
              </w:rPr>
              <w:t xml:space="preserve">project implementation scheme including a work plan, the steps for development of the solution, </w:t>
            </w:r>
            <w:r w:rsidR="006B12AC">
              <w:rPr>
                <w:rFonts w:cstheme="minorHAnsi"/>
                <w:lang w:val="en-GB"/>
              </w:rPr>
              <w:t>and</w:t>
            </w:r>
            <w:r w:rsidRPr="00D6787E">
              <w:rPr>
                <w:rFonts w:cstheme="minorHAnsi"/>
                <w:lang w:val="en-GB"/>
              </w:rPr>
              <w:t xml:space="preserve"> needed</w:t>
            </w:r>
            <w:r w:rsidR="006B12AC">
              <w:rPr>
                <w:rFonts w:cstheme="minorHAnsi"/>
                <w:lang w:val="en-GB"/>
              </w:rPr>
              <w:t xml:space="preserve"> resources</w:t>
            </w:r>
            <w:r w:rsidRPr="00D6787E">
              <w:rPr>
                <w:rFonts w:cstheme="minorHAnsi"/>
                <w:lang w:val="en-GB"/>
              </w:rPr>
              <w:t xml:space="preserve">. If possible, please add information on inputs/outputs (deliverables) and resources.) </w:t>
            </w:r>
            <w:r w:rsidRPr="00D6787E">
              <w:rPr>
                <w:rFonts w:cstheme="minorHAnsi"/>
                <w:i/>
                <w:lang w:val="en-GB"/>
              </w:rPr>
              <w:t>(please describe by using up to</w:t>
            </w:r>
            <w:r w:rsidRPr="00D6787E">
              <w:rPr>
                <w:rFonts w:cstheme="minorHAnsi"/>
                <w:lang w:val="en-GB"/>
              </w:rPr>
              <w:t xml:space="preserve"> </w:t>
            </w:r>
            <w:r w:rsidRPr="00D6787E">
              <w:rPr>
                <w:rFonts w:cstheme="minorHAnsi"/>
                <w:i/>
                <w:lang w:val="en-GB"/>
              </w:rPr>
              <w:t>500 words)</w:t>
            </w:r>
          </w:p>
        </w:tc>
      </w:tr>
      <w:tr w:rsidR="00BE1054" w:rsidRPr="00D6787E" w14:paraId="6EA957A1" w14:textId="77777777" w:rsidTr="00EB43D8">
        <w:tc>
          <w:tcPr>
            <w:tcW w:w="9400" w:type="dxa"/>
            <w:gridSpan w:val="6"/>
          </w:tcPr>
          <w:p w14:paraId="788EFEBE" w14:textId="77777777" w:rsidR="00BE1054" w:rsidRPr="00D6787E" w:rsidRDefault="00BE1054" w:rsidP="00EB43D8">
            <w:pPr>
              <w:jc w:val="both"/>
              <w:rPr>
                <w:rFonts w:ascii="Calibri" w:hAnsi="Calibri"/>
                <w:b/>
                <w:lang w:val="en-GB"/>
              </w:rPr>
            </w:pPr>
          </w:p>
          <w:p w14:paraId="5DB11CC3" w14:textId="45DC671A" w:rsidR="00BE1054" w:rsidRPr="00D6787E" w:rsidRDefault="00BE1054" w:rsidP="00EB43D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BE1054" w:rsidRPr="00D6787E" w14:paraId="48651F0E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56DCC577" w14:textId="77777777" w:rsidR="00EB43D8" w:rsidRPr="00D6787E" w:rsidRDefault="00EB43D8" w:rsidP="00EB43D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Organisation and Management</w:t>
            </w:r>
          </w:p>
          <w:p w14:paraId="5B86407F" w14:textId="66939046" w:rsidR="00BE1054" w:rsidRPr="00D6787E" w:rsidRDefault="00EB43D8" w:rsidP="00C873AE">
            <w:pPr>
              <w:pStyle w:val="ListParagraph"/>
              <w:spacing w:after="0" w:line="240" w:lineRule="auto"/>
              <w:contextualSpacing w:val="0"/>
              <w:jc w:val="both"/>
              <w:rPr>
                <w:rFonts w:cstheme="minorHAnsi"/>
                <w:lang w:val="en-GB"/>
              </w:rPr>
            </w:pPr>
            <w:r w:rsidRPr="00D6787E">
              <w:rPr>
                <w:rFonts w:cstheme="minorHAnsi"/>
                <w:lang w:val="en-GB"/>
              </w:rPr>
              <w:t>(Please outline the operations including, for example, organisational/management structure, roles/responsibilities of the team, IT needs, etc.)</w:t>
            </w:r>
            <w:r w:rsidRPr="00D6787E">
              <w:rPr>
                <w:rFonts w:cstheme="minorHAnsi"/>
                <w:i/>
                <w:lang w:val="en-GB"/>
              </w:rPr>
              <w:t xml:space="preserve"> (please describe by using up to</w:t>
            </w:r>
            <w:r w:rsidRPr="00D6787E">
              <w:rPr>
                <w:rFonts w:cstheme="minorHAnsi"/>
                <w:lang w:val="en-GB"/>
              </w:rPr>
              <w:t xml:space="preserve"> </w:t>
            </w:r>
            <w:r w:rsidRPr="00D6787E">
              <w:rPr>
                <w:rFonts w:cstheme="minorHAnsi"/>
                <w:i/>
                <w:lang w:val="en-GB"/>
              </w:rPr>
              <w:t>500 words)</w:t>
            </w:r>
          </w:p>
        </w:tc>
      </w:tr>
      <w:tr w:rsidR="00EB43D8" w:rsidRPr="00D6787E" w14:paraId="354C08F5" w14:textId="77777777" w:rsidTr="00EB43D8">
        <w:tc>
          <w:tcPr>
            <w:tcW w:w="9400" w:type="dxa"/>
            <w:gridSpan w:val="6"/>
            <w:shd w:val="clear" w:color="auto" w:fill="auto"/>
          </w:tcPr>
          <w:p w14:paraId="11BC69B3" w14:textId="1BC67922" w:rsidR="00EB43D8" w:rsidRPr="00D6787E" w:rsidRDefault="00EB43D8" w:rsidP="00EB43D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libri" w:hAnsi="Calibri"/>
                <w:b/>
                <w:lang w:val="en-GB"/>
              </w:rPr>
            </w:pPr>
          </w:p>
          <w:p w14:paraId="644B3C0F" w14:textId="60149C48" w:rsidR="00EB43D8" w:rsidRPr="00D6787E" w:rsidRDefault="00EB43D8" w:rsidP="00EB43D8">
            <w:pPr>
              <w:spacing w:after="0" w:line="240" w:lineRule="auto"/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EB43D8" w:rsidRPr="00D6787E" w14:paraId="3303E048" w14:textId="77777777" w:rsidTr="00955E00">
        <w:tc>
          <w:tcPr>
            <w:tcW w:w="9400" w:type="dxa"/>
            <w:gridSpan w:val="6"/>
            <w:shd w:val="clear" w:color="auto" w:fill="DBE5F1" w:themeFill="accent1" w:themeFillTint="33"/>
          </w:tcPr>
          <w:p w14:paraId="4DEA5D23" w14:textId="4612B6EE" w:rsidR="00EB43D8" w:rsidRPr="00D6787E" w:rsidRDefault="00EB43D8" w:rsidP="00C873A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C</w:t>
            </w:r>
            <w:r w:rsidR="00C873AE">
              <w:rPr>
                <w:rFonts w:ascii="Calibri" w:hAnsi="Calibri"/>
                <w:b/>
                <w:lang w:val="en-GB"/>
              </w:rPr>
              <w:t>ould</w:t>
            </w:r>
            <w:r w:rsidRPr="00D6787E">
              <w:rPr>
                <w:rFonts w:ascii="Calibri" w:hAnsi="Calibri"/>
                <w:b/>
                <w:lang w:val="en-GB"/>
              </w:rPr>
              <w:t xml:space="preserve"> you provide samples, demos or design concepts in a standard digital format, or describe the design of your proposed solution in sufficient detail for the jury to visualise your intention. (this is optional)</w:t>
            </w:r>
          </w:p>
        </w:tc>
      </w:tr>
      <w:tr w:rsidR="00BE1054" w:rsidRPr="00D6787E" w14:paraId="7B1FFD92" w14:textId="77777777" w:rsidTr="00EB43D8">
        <w:tc>
          <w:tcPr>
            <w:tcW w:w="4869" w:type="dxa"/>
            <w:gridSpan w:val="3"/>
          </w:tcPr>
          <w:p w14:paraId="6A652A89" w14:textId="50EB0C81" w:rsidR="00BE1054" w:rsidRPr="00D6787E" w:rsidRDefault="00BE1054" w:rsidP="00EB43D8">
            <w:pPr>
              <w:jc w:val="center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YES </w:t>
            </w:r>
            <w:sdt>
              <w:sdtPr>
                <w:rPr>
                  <w:rFonts w:ascii="Calibri" w:hAnsi="Calibri"/>
                  <w:b/>
                  <w:lang w:val="en-GB"/>
                </w:rPr>
                <w:id w:val="87920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E00" w:rsidRPr="00D6787E">
                  <w:rPr>
                    <w:rFonts w:ascii="MS Gothic" w:eastAsia="MS Gothic" w:hAnsi="MS Gothic"/>
                    <w:b/>
                    <w:lang w:val="en-GB"/>
                  </w:rPr>
                  <w:t>☐</w:t>
                </w:r>
              </w:sdtContent>
            </w:sdt>
          </w:p>
        </w:tc>
        <w:tc>
          <w:tcPr>
            <w:tcW w:w="4531" w:type="dxa"/>
            <w:gridSpan w:val="3"/>
          </w:tcPr>
          <w:p w14:paraId="461DAA6D" w14:textId="77777777" w:rsidR="00BE1054" w:rsidRPr="00D6787E" w:rsidRDefault="00BE1054" w:rsidP="00EB43D8">
            <w:pPr>
              <w:jc w:val="center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 xml:space="preserve">NO </w:t>
            </w:r>
            <w:sdt>
              <w:sdtPr>
                <w:rPr>
                  <w:rFonts w:ascii="Calibri" w:hAnsi="Calibri"/>
                  <w:b/>
                  <w:lang w:val="en-GB"/>
                </w:rPr>
                <w:id w:val="1170669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6787E">
                  <w:rPr>
                    <w:rFonts w:ascii="MS Gothic" w:eastAsia="MS Gothic" w:hAnsi="MS Gothic"/>
                    <w:b/>
                    <w:lang w:val="en-GB"/>
                  </w:rPr>
                  <w:t>☐</w:t>
                </w:r>
              </w:sdtContent>
            </w:sdt>
          </w:p>
        </w:tc>
      </w:tr>
      <w:tr w:rsidR="00BE1054" w:rsidRPr="00D6787E" w14:paraId="3247D01A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154FD269" w14:textId="570098B5" w:rsidR="00BE1054" w:rsidRPr="00D6787E" w:rsidRDefault="00BE1054" w:rsidP="00D2004A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t>If the answer to the previous question</w:t>
            </w:r>
            <w:r w:rsidR="00D2004A">
              <w:rPr>
                <w:rFonts w:ascii="Calibri" w:hAnsi="Calibri"/>
                <w:b/>
                <w:lang w:val="en-GB"/>
              </w:rPr>
              <w:t xml:space="preserve"> is</w:t>
            </w:r>
            <w:r w:rsidR="00D2004A" w:rsidRPr="00D6787E">
              <w:rPr>
                <w:rFonts w:ascii="Calibri" w:hAnsi="Calibri"/>
                <w:b/>
                <w:lang w:val="en-GB"/>
              </w:rPr>
              <w:t xml:space="preserve"> YES</w:t>
            </w:r>
            <w:r w:rsidRPr="00D6787E">
              <w:rPr>
                <w:rFonts w:ascii="Calibri" w:hAnsi="Calibri"/>
                <w:b/>
                <w:lang w:val="en-GB"/>
              </w:rPr>
              <w:t>, please</w:t>
            </w:r>
            <w:r w:rsidR="00EB43D8" w:rsidRPr="00D6787E">
              <w:rPr>
                <w:rFonts w:ascii="Calibri" w:hAnsi="Calibri"/>
                <w:b/>
                <w:lang w:val="en-GB"/>
              </w:rPr>
              <w:t xml:space="preserve"> provide </w:t>
            </w:r>
            <w:r w:rsidR="00D2004A">
              <w:rPr>
                <w:rFonts w:ascii="Calibri" w:hAnsi="Calibri"/>
                <w:b/>
                <w:lang w:val="en-GB"/>
              </w:rPr>
              <w:t xml:space="preserve">the relevant </w:t>
            </w:r>
            <w:r w:rsidR="00EB43D8" w:rsidRPr="00D6787E">
              <w:rPr>
                <w:rFonts w:ascii="Calibri" w:hAnsi="Calibri"/>
                <w:b/>
                <w:lang w:val="en-GB"/>
              </w:rPr>
              <w:t>information</w:t>
            </w:r>
          </w:p>
        </w:tc>
      </w:tr>
      <w:tr w:rsidR="00BE1054" w:rsidRPr="00D6787E" w14:paraId="2A13108A" w14:textId="77777777" w:rsidTr="00EB43D8">
        <w:tc>
          <w:tcPr>
            <w:tcW w:w="9400" w:type="dxa"/>
            <w:gridSpan w:val="6"/>
          </w:tcPr>
          <w:p w14:paraId="6A40B439" w14:textId="77777777" w:rsidR="00EB43D8" w:rsidRPr="00D6787E" w:rsidRDefault="00EB43D8" w:rsidP="00EB43D8">
            <w:pPr>
              <w:jc w:val="both"/>
              <w:rPr>
                <w:rFonts w:ascii="Calibri" w:hAnsi="Calibri"/>
                <w:b/>
                <w:lang w:val="en-GB"/>
              </w:rPr>
            </w:pPr>
          </w:p>
          <w:p w14:paraId="1754C4EA" w14:textId="262D5C59" w:rsidR="00955E00" w:rsidRPr="00D6787E" w:rsidRDefault="00955E00" w:rsidP="00955E00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1E1DC4" w:rsidRPr="00D6787E" w14:paraId="0D79BE3A" w14:textId="77777777" w:rsidTr="00EB43D8">
        <w:tc>
          <w:tcPr>
            <w:tcW w:w="9400" w:type="dxa"/>
            <w:gridSpan w:val="6"/>
            <w:shd w:val="clear" w:color="auto" w:fill="DBE5F1" w:themeFill="accent1" w:themeFillTint="33"/>
          </w:tcPr>
          <w:p w14:paraId="0ECDEFEB" w14:textId="0DCEE3C2" w:rsidR="001512E4" w:rsidRPr="00D6787E" w:rsidRDefault="001512E4" w:rsidP="00955E0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/>
                <w:b/>
                <w:lang w:val="en-GB"/>
              </w:rPr>
            </w:pPr>
            <w:r w:rsidRPr="00D6787E">
              <w:rPr>
                <w:rFonts w:ascii="Calibri" w:hAnsi="Calibri"/>
                <w:b/>
                <w:lang w:val="en-GB"/>
              </w:rPr>
              <w:lastRenderedPageBreak/>
              <w:t xml:space="preserve">Please </w:t>
            </w:r>
            <w:r w:rsidR="00955E00" w:rsidRPr="00D6787E">
              <w:rPr>
                <w:rStyle w:val="Strong"/>
                <w:lang w:val="en-GB"/>
              </w:rPr>
              <w:t>briefly describe the kind of support your team needs in order to develop and implement your idea? (mentoring support – technical expertise, financial support, both, something else)</w:t>
            </w:r>
            <w:r w:rsidR="00861C71" w:rsidRPr="00D6787E">
              <w:rPr>
                <w:rFonts w:ascii="Calibri" w:hAnsi="Calibri"/>
                <w:i/>
                <w:lang w:val="en-GB"/>
              </w:rPr>
              <w:t xml:space="preserve"> </w:t>
            </w:r>
            <w:r w:rsidR="00BE1054" w:rsidRPr="00D6787E">
              <w:rPr>
                <w:rFonts w:ascii="Calibri" w:hAnsi="Calibri"/>
                <w:i/>
                <w:lang w:val="en-GB"/>
              </w:rPr>
              <w:t xml:space="preserve">(please describe by using max 500 words) </w:t>
            </w:r>
          </w:p>
        </w:tc>
      </w:tr>
      <w:tr w:rsidR="001D7EA7" w:rsidRPr="00D6787E" w14:paraId="0B9799D6" w14:textId="77777777" w:rsidTr="00EB43D8">
        <w:tc>
          <w:tcPr>
            <w:tcW w:w="9400" w:type="dxa"/>
            <w:gridSpan w:val="6"/>
          </w:tcPr>
          <w:p w14:paraId="3F5E7BA9" w14:textId="77777777" w:rsidR="00BE1054" w:rsidRPr="00D6787E" w:rsidRDefault="00BE1054" w:rsidP="001D7EA7">
            <w:pPr>
              <w:jc w:val="both"/>
              <w:rPr>
                <w:rFonts w:ascii="Calibri" w:hAnsi="Calibri"/>
                <w:b/>
                <w:lang w:val="en-GB"/>
              </w:rPr>
            </w:pPr>
          </w:p>
          <w:p w14:paraId="7CBA212C" w14:textId="15539552" w:rsidR="00955E00" w:rsidRPr="00D6787E" w:rsidRDefault="00955E00" w:rsidP="00955E00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alibri" w:hAnsi="Calibri"/>
                <w:b/>
                <w:lang w:val="en-GB"/>
              </w:rPr>
            </w:pPr>
          </w:p>
        </w:tc>
      </w:tr>
      <w:tr w:rsidR="00DD5317" w:rsidRPr="00D6787E" w14:paraId="29449124" w14:textId="77777777" w:rsidTr="00DD5317">
        <w:tc>
          <w:tcPr>
            <w:tcW w:w="9400" w:type="dxa"/>
            <w:gridSpan w:val="6"/>
            <w:shd w:val="clear" w:color="auto" w:fill="DBE5F1" w:themeFill="accent1" w:themeFillTint="33"/>
          </w:tcPr>
          <w:p w14:paraId="586802E9" w14:textId="4CEF4633" w:rsidR="00DD5317" w:rsidRPr="00D6787E" w:rsidRDefault="00DD5317" w:rsidP="00116144">
            <w:pPr>
              <w:pStyle w:val="ListParagraph"/>
              <w:numPr>
                <w:ilvl w:val="0"/>
                <w:numId w:val="4"/>
              </w:numPr>
              <w:jc w:val="both"/>
              <w:rPr>
                <w:rStyle w:val="Strong"/>
                <w:b w:val="0"/>
                <w:lang w:val="en-GB"/>
              </w:rPr>
            </w:pPr>
            <w:r w:rsidRPr="00D6787E">
              <w:rPr>
                <w:rStyle w:val="Strong"/>
                <w:lang w:val="en-GB"/>
              </w:rPr>
              <w:t>Please list references for relevant activities implemented (e.g. implemented projects, mobile apps, designed platforms, etc.), if available. (this is optional)</w:t>
            </w:r>
          </w:p>
        </w:tc>
      </w:tr>
      <w:tr w:rsidR="00DD5317" w:rsidRPr="00D6787E" w14:paraId="1F23F9B3" w14:textId="77777777" w:rsidTr="00DD5317">
        <w:tc>
          <w:tcPr>
            <w:tcW w:w="9400" w:type="dxa"/>
            <w:gridSpan w:val="6"/>
            <w:shd w:val="clear" w:color="auto" w:fill="auto"/>
          </w:tcPr>
          <w:p w14:paraId="0828C541" w14:textId="067137F1" w:rsidR="00DD5317" w:rsidRPr="00D6787E" w:rsidRDefault="00DD5317" w:rsidP="00DD5317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Strong"/>
                <w:lang w:val="en-GB"/>
              </w:rPr>
            </w:pPr>
          </w:p>
        </w:tc>
      </w:tr>
    </w:tbl>
    <w:p w14:paraId="54DAE2B5" w14:textId="77777777" w:rsidR="00B1474B" w:rsidRPr="00D6787E" w:rsidRDefault="00B1474B">
      <w:pPr>
        <w:rPr>
          <w:lang w:val="en-GB"/>
        </w:rPr>
      </w:pPr>
    </w:p>
    <w:sectPr w:rsidR="00B1474B" w:rsidRPr="00D6787E" w:rsidSect="00B147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DC1A2" w14:textId="77777777" w:rsidR="004A06BA" w:rsidRDefault="004A06BA" w:rsidP="008C2383">
      <w:pPr>
        <w:spacing w:after="0" w:line="240" w:lineRule="auto"/>
      </w:pPr>
      <w:r>
        <w:separator/>
      </w:r>
    </w:p>
  </w:endnote>
  <w:endnote w:type="continuationSeparator" w:id="0">
    <w:p w14:paraId="1A3E632E" w14:textId="77777777" w:rsidR="004A06BA" w:rsidRDefault="004A06BA" w:rsidP="008C2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A9EC0A" w14:textId="77777777" w:rsidR="004A06BA" w:rsidRDefault="004A06BA" w:rsidP="008C2383">
      <w:pPr>
        <w:spacing w:after="0" w:line="240" w:lineRule="auto"/>
      </w:pPr>
      <w:r>
        <w:separator/>
      </w:r>
    </w:p>
  </w:footnote>
  <w:footnote w:type="continuationSeparator" w:id="0">
    <w:p w14:paraId="141D1E84" w14:textId="77777777" w:rsidR="004A06BA" w:rsidRDefault="004A06BA" w:rsidP="008C2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559AC"/>
    <w:multiLevelType w:val="hybridMultilevel"/>
    <w:tmpl w:val="CD2494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D00C7"/>
    <w:multiLevelType w:val="hybridMultilevel"/>
    <w:tmpl w:val="F6E8E6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1441F"/>
    <w:multiLevelType w:val="hybridMultilevel"/>
    <w:tmpl w:val="444A2A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30E4C"/>
    <w:multiLevelType w:val="hybridMultilevel"/>
    <w:tmpl w:val="23E0C3B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C34A939C">
      <w:start w:val="2"/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D4792A"/>
    <w:multiLevelType w:val="hybridMultilevel"/>
    <w:tmpl w:val="1C5417FE"/>
    <w:lvl w:ilvl="0" w:tplc="3E1E5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93AEF"/>
    <w:multiLevelType w:val="hybridMultilevel"/>
    <w:tmpl w:val="581236FE"/>
    <w:lvl w:ilvl="0" w:tplc="6AF0DD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B6268"/>
    <w:multiLevelType w:val="hybridMultilevel"/>
    <w:tmpl w:val="D28E27F4"/>
    <w:lvl w:ilvl="0" w:tplc="6AF0DD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D2251"/>
    <w:multiLevelType w:val="hybridMultilevel"/>
    <w:tmpl w:val="0DCEDA50"/>
    <w:lvl w:ilvl="0" w:tplc="6AF0DD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F47F01"/>
    <w:multiLevelType w:val="hybridMultilevel"/>
    <w:tmpl w:val="3F7A8992"/>
    <w:lvl w:ilvl="0" w:tplc="673A95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D0A6E"/>
    <w:multiLevelType w:val="hybridMultilevel"/>
    <w:tmpl w:val="89227B5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E652B5"/>
    <w:multiLevelType w:val="multilevel"/>
    <w:tmpl w:val="74A2D3B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36A0357"/>
    <w:multiLevelType w:val="hybridMultilevel"/>
    <w:tmpl w:val="6390EA40"/>
    <w:lvl w:ilvl="0" w:tplc="B502B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136145"/>
    <w:multiLevelType w:val="hybridMultilevel"/>
    <w:tmpl w:val="D2BE75A2"/>
    <w:lvl w:ilvl="0" w:tplc="6AF0DD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A19DB"/>
    <w:multiLevelType w:val="hybridMultilevel"/>
    <w:tmpl w:val="40EC2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9B17A1"/>
    <w:multiLevelType w:val="hybridMultilevel"/>
    <w:tmpl w:val="1B48E9A2"/>
    <w:lvl w:ilvl="0" w:tplc="6AF0DD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D925AC"/>
    <w:multiLevelType w:val="hybridMultilevel"/>
    <w:tmpl w:val="055613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8E6866"/>
    <w:multiLevelType w:val="hybridMultilevel"/>
    <w:tmpl w:val="489C1798"/>
    <w:lvl w:ilvl="0" w:tplc="673A95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0B0CBD"/>
    <w:multiLevelType w:val="hybridMultilevel"/>
    <w:tmpl w:val="D908B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100C26"/>
    <w:multiLevelType w:val="hybridMultilevel"/>
    <w:tmpl w:val="F4C61C1E"/>
    <w:lvl w:ilvl="0" w:tplc="673A95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E28B7"/>
    <w:multiLevelType w:val="hybridMultilevel"/>
    <w:tmpl w:val="DA64AC82"/>
    <w:lvl w:ilvl="0" w:tplc="6AF0DDF2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682E66"/>
    <w:multiLevelType w:val="hybridMultilevel"/>
    <w:tmpl w:val="9A343970"/>
    <w:lvl w:ilvl="0" w:tplc="673A95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4"/>
  </w:num>
  <w:num w:numId="4">
    <w:abstractNumId w:val="16"/>
  </w:num>
  <w:num w:numId="5">
    <w:abstractNumId w:val="18"/>
  </w:num>
  <w:num w:numId="6">
    <w:abstractNumId w:val="8"/>
  </w:num>
  <w:num w:numId="7">
    <w:abstractNumId w:val="9"/>
  </w:num>
  <w:num w:numId="8">
    <w:abstractNumId w:val="5"/>
  </w:num>
  <w:num w:numId="9">
    <w:abstractNumId w:val="12"/>
  </w:num>
  <w:num w:numId="10">
    <w:abstractNumId w:val="6"/>
  </w:num>
  <w:num w:numId="11">
    <w:abstractNumId w:val="17"/>
  </w:num>
  <w:num w:numId="12">
    <w:abstractNumId w:val="13"/>
  </w:num>
  <w:num w:numId="13">
    <w:abstractNumId w:val="19"/>
  </w:num>
  <w:num w:numId="14">
    <w:abstractNumId w:val="3"/>
  </w:num>
  <w:num w:numId="15">
    <w:abstractNumId w:val="2"/>
  </w:num>
  <w:num w:numId="16">
    <w:abstractNumId w:val="15"/>
  </w:num>
  <w:num w:numId="17">
    <w:abstractNumId w:val="20"/>
  </w:num>
  <w:num w:numId="18">
    <w:abstractNumId w:val="1"/>
  </w:num>
  <w:num w:numId="19">
    <w:abstractNumId w:val="0"/>
  </w:num>
  <w:num w:numId="20">
    <w:abstractNumId w:val="11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IxtDQzMTU0NDdR0lEKTi0uzszPAykwqQUA4cGdViwAAAA="/>
  </w:docVars>
  <w:rsids>
    <w:rsidRoot w:val="001E1DC4"/>
    <w:rsid w:val="000643CE"/>
    <w:rsid w:val="0008725C"/>
    <w:rsid w:val="000B6F6E"/>
    <w:rsid w:val="00116144"/>
    <w:rsid w:val="001512E4"/>
    <w:rsid w:val="001B36D2"/>
    <w:rsid w:val="001B684A"/>
    <w:rsid w:val="001D7EA7"/>
    <w:rsid w:val="001E1DC4"/>
    <w:rsid w:val="001E3F8B"/>
    <w:rsid w:val="00222C73"/>
    <w:rsid w:val="00230AD2"/>
    <w:rsid w:val="00293032"/>
    <w:rsid w:val="00323E7C"/>
    <w:rsid w:val="003454E3"/>
    <w:rsid w:val="00362400"/>
    <w:rsid w:val="00384923"/>
    <w:rsid w:val="003B1170"/>
    <w:rsid w:val="003D0FB7"/>
    <w:rsid w:val="003E696A"/>
    <w:rsid w:val="00437447"/>
    <w:rsid w:val="004479E6"/>
    <w:rsid w:val="00471179"/>
    <w:rsid w:val="004A06BA"/>
    <w:rsid w:val="004A7D23"/>
    <w:rsid w:val="00575BA0"/>
    <w:rsid w:val="00597967"/>
    <w:rsid w:val="005C105D"/>
    <w:rsid w:val="00616287"/>
    <w:rsid w:val="006B12AC"/>
    <w:rsid w:val="006D5370"/>
    <w:rsid w:val="006E1543"/>
    <w:rsid w:val="007F3E5D"/>
    <w:rsid w:val="007F513E"/>
    <w:rsid w:val="008429BD"/>
    <w:rsid w:val="008607D3"/>
    <w:rsid w:val="00861C71"/>
    <w:rsid w:val="00875A5A"/>
    <w:rsid w:val="00882FAE"/>
    <w:rsid w:val="008C2383"/>
    <w:rsid w:val="00925866"/>
    <w:rsid w:val="00955E00"/>
    <w:rsid w:val="009B51C8"/>
    <w:rsid w:val="00A41474"/>
    <w:rsid w:val="00B1474B"/>
    <w:rsid w:val="00BD1A22"/>
    <w:rsid w:val="00BE1054"/>
    <w:rsid w:val="00C873AE"/>
    <w:rsid w:val="00C9234E"/>
    <w:rsid w:val="00CC5362"/>
    <w:rsid w:val="00D16985"/>
    <w:rsid w:val="00D2004A"/>
    <w:rsid w:val="00D6787E"/>
    <w:rsid w:val="00DA6208"/>
    <w:rsid w:val="00DD5317"/>
    <w:rsid w:val="00DF1D47"/>
    <w:rsid w:val="00DF7856"/>
    <w:rsid w:val="00E225B0"/>
    <w:rsid w:val="00EB43D8"/>
    <w:rsid w:val="00ED331A"/>
    <w:rsid w:val="00EE0359"/>
    <w:rsid w:val="00F37797"/>
    <w:rsid w:val="00F8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ED0B4"/>
  <w15:docId w15:val="{736F87BD-714E-459F-8767-2696A2C4F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DC4"/>
    <w:pPr>
      <w:spacing w:after="160" w:line="259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10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1D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597967"/>
  </w:style>
  <w:style w:type="paragraph" w:styleId="ListParagraph">
    <w:name w:val="List Paragraph"/>
    <w:basedOn w:val="Normal"/>
    <w:uiPriority w:val="34"/>
    <w:qFormat/>
    <w:rsid w:val="005C105D"/>
    <w:pPr>
      <w:ind w:left="720"/>
      <w:contextualSpacing/>
    </w:pPr>
  </w:style>
  <w:style w:type="character" w:customStyle="1" w:styleId="wpcf7-list-item-label">
    <w:name w:val="wpcf7-list-item-label"/>
    <w:basedOn w:val="DefaultParagraphFont"/>
    <w:rsid w:val="003D0FB7"/>
  </w:style>
  <w:style w:type="paragraph" w:styleId="FootnoteText">
    <w:name w:val="footnote text"/>
    <w:basedOn w:val="Normal"/>
    <w:link w:val="FootnoteTextChar"/>
    <w:uiPriority w:val="99"/>
    <w:semiHidden/>
    <w:unhideWhenUsed/>
    <w:rsid w:val="008C23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2383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C2383"/>
    <w:rPr>
      <w:vertAlign w:val="superscript"/>
    </w:rPr>
  </w:style>
  <w:style w:type="character" w:customStyle="1" w:styleId="rynqvb">
    <w:name w:val="rynqvb"/>
    <w:basedOn w:val="DefaultParagraphFont"/>
    <w:rsid w:val="00861C71"/>
  </w:style>
  <w:style w:type="character" w:customStyle="1" w:styleId="Heading1Char">
    <w:name w:val="Heading 1 Char"/>
    <w:basedOn w:val="DefaultParagraphFont"/>
    <w:link w:val="Heading1"/>
    <w:uiPriority w:val="9"/>
    <w:rsid w:val="00BE105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E10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10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105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0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054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054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955E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1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E5837-3D1A-4BD3-8756-6669D0191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nja Maras</cp:lastModifiedBy>
  <cp:revision>3</cp:revision>
  <dcterms:created xsi:type="dcterms:W3CDTF">2024-05-20T09:13:00Z</dcterms:created>
  <dcterms:modified xsi:type="dcterms:W3CDTF">2024-05-20T09:13:00Z</dcterms:modified>
</cp:coreProperties>
</file>